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E5B23" w14:textId="77777777" w:rsidR="00E92480" w:rsidRDefault="00E92480" w:rsidP="00E92480"/>
    <w:p w14:paraId="2EEAF9B3" w14:textId="6E5C9AE2" w:rsidR="00194217" w:rsidRPr="000F2D9A" w:rsidRDefault="00194217" w:rsidP="0019421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ands-On</w:t>
      </w:r>
      <w:r w:rsidRPr="000F2D9A">
        <w:rPr>
          <w:b/>
          <w:sz w:val="24"/>
          <w:szCs w:val="24"/>
        </w:rPr>
        <w:t xml:space="preserve"> TEST </w:t>
      </w:r>
      <w:r>
        <w:rPr>
          <w:b/>
          <w:sz w:val="24"/>
          <w:szCs w:val="24"/>
        </w:rPr>
        <w:t xml:space="preserve">1 </w:t>
      </w:r>
      <w:r w:rsidRPr="000F2D9A">
        <w:rPr>
          <w:b/>
          <w:sz w:val="24"/>
          <w:szCs w:val="24"/>
        </w:rPr>
        <w:t xml:space="preserve">– </w:t>
      </w:r>
      <w:r w:rsidR="00552DE3">
        <w:rPr>
          <w:b/>
          <w:noProof/>
          <w:sz w:val="24"/>
          <w:szCs w:val="24"/>
        </w:rPr>
        <w:t>Friday 3 Nov 2023</w:t>
      </w:r>
    </w:p>
    <w:p w14:paraId="077A1369" w14:textId="77777777" w:rsidR="00E92480" w:rsidRPr="000F2D9A" w:rsidRDefault="00E92480" w:rsidP="00E92480">
      <w:pPr>
        <w:rPr>
          <w:sz w:val="24"/>
          <w:szCs w:val="24"/>
        </w:rPr>
      </w:pPr>
    </w:p>
    <w:p w14:paraId="71474C47" w14:textId="77777777" w:rsidR="00E92480" w:rsidRPr="000F2D9A" w:rsidRDefault="00E92480" w:rsidP="00E92480">
      <w:pPr>
        <w:rPr>
          <w:sz w:val="24"/>
          <w:szCs w:val="24"/>
        </w:rPr>
      </w:pPr>
      <w:r w:rsidRPr="000F2D9A">
        <w:rPr>
          <w:sz w:val="24"/>
          <w:szCs w:val="24"/>
        </w:rPr>
        <w:t>Student: ______________________</w:t>
      </w:r>
    </w:p>
    <w:p w14:paraId="57463548" w14:textId="77777777" w:rsidR="00E92480" w:rsidRPr="000F2D9A" w:rsidRDefault="00E92480" w:rsidP="00E92480">
      <w:pPr>
        <w:rPr>
          <w:sz w:val="24"/>
          <w:szCs w:val="24"/>
        </w:rPr>
      </w:pPr>
    </w:p>
    <w:p w14:paraId="3B76DDCE" w14:textId="77777777" w:rsidR="00E92480" w:rsidRPr="000F2D9A" w:rsidRDefault="00E92480" w:rsidP="00E92480">
      <w:pPr>
        <w:rPr>
          <w:b/>
          <w:bCs/>
          <w:sz w:val="24"/>
          <w:szCs w:val="24"/>
        </w:rPr>
      </w:pPr>
      <w:r w:rsidRPr="000F2D9A">
        <w:rPr>
          <w:b/>
          <w:bCs/>
          <w:sz w:val="24"/>
          <w:szCs w:val="24"/>
        </w:rPr>
        <w:t>Be sure to read the following general instructions carefully:</w:t>
      </w:r>
    </w:p>
    <w:p w14:paraId="5A27E8B9" w14:textId="77777777" w:rsidR="00E92480" w:rsidRPr="000F2D9A" w:rsidRDefault="00E92480" w:rsidP="00E92480">
      <w:pPr>
        <w:rPr>
          <w:b/>
          <w:bCs/>
          <w:sz w:val="24"/>
          <w:szCs w:val="24"/>
        </w:rPr>
      </w:pPr>
    </w:p>
    <w:p w14:paraId="4817E696" w14:textId="18447611" w:rsidR="00E92480" w:rsidRPr="000F2D9A" w:rsidRDefault="00E92480" w:rsidP="00E92480">
      <w:pPr>
        <w:numPr>
          <w:ilvl w:val="0"/>
          <w:numId w:val="3"/>
        </w:numPr>
        <w:rPr>
          <w:sz w:val="24"/>
          <w:szCs w:val="24"/>
        </w:rPr>
      </w:pPr>
      <w:r w:rsidRPr="000F2D9A">
        <w:rPr>
          <w:sz w:val="24"/>
          <w:szCs w:val="24"/>
        </w:rPr>
        <w:t xml:space="preserve">This </w:t>
      </w:r>
      <w:r w:rsidR="008B7DB4">
        <w:rPr>
          <w:sz w:val="24"/>
          <w:szCs w:val="24"/>
        </w:rPr>
        <w:t>hands-on</w:t>
      </w:r>
      <w:r w:rsidRPr="000F2D9A">
        <w:rPr>
          <w:sz w:val="24"/>
          <w:szCs w:val="24"/>
        </w:rPr>
        <w:t xml:space="preserve"> test </w:t>
      </w:r>
      <w:r w:rsidRPr="00FF5FD6">
        <w:rPr>
          <w:b/>
          <w:sz w:val="24"/>
          <w:szCs w:val="24"/>
        </w:rPr>
        <w:t>must be completed individually</w:t>
      </w:r>
      <w:r w:rsidRPr="000F2D9A">
        <w:rPr>
          <w:sz w:val="24"/>
          <w:szCs w:val="24"/>
        </w:rPr>
        <w:t xml:space="preserve"> by all the students.</w:t>
      </w:r>
      <w:r w:rsidR="007758D5">
        <w:rPr>
          <w:sz w:val="24"/>
          <w:szCs w:val="24"/>
        </w:rPr>
        <w:t xml:space="preserve"> </w:t>
      </w:r>
      <w:r w:rsidR="007758D5" w:rsidRPr="008B7DB4">
        <w:rPr>
          <w:b/>
          <w:sz w:val="24"/>
          <w:szCs w:val="24"/>
        </w:rPr>
        <w:t>DO NOT</w:t>
      </w:r>
      <w:r w:rsidR="007758D5">
        <w:rPr>
          <w:sz w:val="24"/>
          <w:szCs w:val="24"/>
        </w:rPr>
        <w:t xml:space="preserve"> give your solution to others, otherwise there will be serious consequences.</w:t>
      </w:r>
      <w:r w:rsidR="008B7DB4">
        <w:rPr>
          <w:sz w:val="24"/>
          <w:szCs w:val="24"/>
        </w:rPr>
        <w:t xml:space="preserve"> See College Academic Policy</w:t>
      </w:r>
    </w:p>
    <w:p w14:paraId="57F5D91D" w14:textId="77777777" w:rsidR="00FC64F5" w:rsidRDefault="00FC64F5" w:rsidP="00E92480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ead the </w:t>
      </w:r>
      <w:r w:rsidR="00DC5004">
        <w:rPr>
          <w:sz w:val="24"/>
          <w:szCs w:val="24"/>
        </w:rPr>
        <w:t>project</w:t>
      </w:r>
      <w:r w:rsidR="002C7236">
        <w:rPr>
          <w:sz w:val="24"/>
          <w:szCs w:val="24"/>
        </w:rPr>
        <w:t xml:space="preserve"> </w:t>
      </w:r>
      <w:r w:rsidRPr="002C7236">
        <w:rPr>
          <w:b/>
          <w:sz w:val="24"/>
          <w:szCs w:val="24"/>
        </w:rPr>
        <w:t xml:space="preserve">naming </w:t>
      </w:r>
      <w:r w:rsidR="006D1F63">
        <w:rPr>
          <w:b/>
          <w:sz w:val="24"/>
          <w:szCs w:val="24"/>
        </w:rPr>
        <w:t xml:space="preserve">and submission </w:t>
      </w:r>
      <w:r w:rsidRPr="002C7236">
        <w:rPr>
          <w:b/>
          <w:sz w:val="24"/>
          <w:szCs w:val="24"/>
        </w:rPr>
        <w:t>guidelines</w:t>
      </w:r>
      <w:r>
        <w:rPr>
          <w:sz w:val="24"/>
          <w:szCs w:val="24"/>
        </w:rPr>
        <w:t xml:space="preserve"> </w:t>
      </w:r>
      <w:r w:rsidR="002C7236">
        <w:rPr>
          <w:sz w:val="24"/>
          <w:szCs w:val="24"/>
        </w:rPr>
        <w:t>on page 2</w:t>
      </w:r>
      <w:r w:rsidR="007509DE">
        <w:rPr>
          <w:sz w:val="24"/>
          <w:szCs w:val="24"/>
        </w:rPr>
        <w:t>.</w:t>
      </w:r>
    </w:p>
    <w:p w14:paraId="0D971876" w14:textId="1B3B55C1" w:rsidR="008D5E06" w:rsidRDefault="008D5E06" w:rsidP="008D5E06">
      <w:pPr>
        <w:numPr>
          <w:ilvl w:val="0"/>
          <w:numId w:val="3"/>
        </w:numPr>
        <w:rPr>
          <w:sz w:val="24"/>
          <w:szCs w:val="24"/>
        </w:rPr>
      </w:pPr>
      <w:r w:rsidRPr="000F2D9A">
        <w:rPr>
          <w:sz w:val="24"/>
          <w:szCs w:val="24"/>
        </w:rPr>
        <w:t xml:space="preserve">You should </w:t>
      </w:r>
      <w:r w:rsidR="008D52F8" w:rsidRPr="008D52F8">
        <w:rPr>
          <w:b/>
          <w:sz w:val="24"/>
          <w:szCs w:val="24"/>
        </w:rPr>
        <w:t>provide the runtime screenshots</w:t>
      </w:r>
      <w:r w:rsidR="008D52F8">
        <w:rPr>
          <w:sz w:val="24"/>
          <w:szCs w:val="24"/>
        </w:rPr>
        <w:t xml:space="preserve"> of your </w:t>
      </w:r>
      <w:r w:rsidRPr="000F2D9A">
        <w:rPr>
          <w:sz w:val="24"/>
          <w:szCs w:val="24"/>
        </w:rPr>
        <w:t xml:space="preserve">solution and </w:t>
      </w:r>
      <w:r w:rsidR="006D1F63">
        <w:rPr>
          <w:b/>
          <w:sz w:val="24"/>
          <w:szCs w:val="24"/>
        </w:rPr>
        <w:t>submit the project</w:t>
      </w:r>
      <w:r w:rsidR="008D52F8">
        <w:rPr>
          <w:b/>
          <w:sz w:val="24"/>
          <w:szCs w:val="24"/>
        </w:rPr>
        <w:t xml:space="preserve"> and screenshots</w:t>
      </w:r>
      <w:r w:rsidRPr="00F7212F">
        <w:rPr>
          <w:b/>
          <w:sz w:val="24"/>
          <w:szCs w:val="24"/>
        </w:rPr>
        <w:t xml:space="preserve"> through </w:t>
      </w:r>
      <w:r w:rsidR="00762F38">
        <w:rPr>
          <w:b/>
          <w:sz w:val="24"/>
          <w:szCs w:val="24"/>
        </w:rPr>
        <w:t xml:space="preserve">the </w:t>
      </w:r>
      <w:r w:rsidR="00B6662B">
        <w:rPr>
          <w:b/>
          <w:sz w:val="24"/>
          <w:szCs w:val="24"/>
        </w:rPr>
        <w:t>assignment</w:t>
      </w:r>
      <w:r w:rsidRPr="00F7212F">
        <w:rPr>
          <w:b/>
          <w:sz w:val="24"/>
          <w:szCs w:val="24"/>
        </w:rPr>
        <w:t xml:space="preserve"> link on </w:t>
      </w:r>
      <w:r w:rsidRPr="00A37693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>.</w:t>
      </w:r>
    </w:p>
    <w:p w14:paraId="7EF36D93" w14:textId="7DE0E8A7" w:rsidR="00552DE3" w:rsidRPr="00552DE3" w:rsidRDefault="00552DE3" w:rsidP="00552DE3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reate a small demo of the work that you did and demonstrate the application features by running it. You can upload the </w:t>
      </w:r>
      <w:proofErr w:type="gramStart"/>
      <w:r>
        <w:rPr>
          <w:sz w:val="24"/>
          <w:szCs w:val="24"/>
        </w:rPr>
        <w:t>video(</w:t>
      </w:r>
      <w:proofErr w:type="gramEnd"/>
      <w:r>
        <w:rPr>
          <w:sz w:val="24"/>
          <w:szCs w:val="24"/>
        </w:rPr>
        <w:t>not more than 5 mins) oven any streaming service and provide the link in the submission box.</w:t>
      </w:r>
    </w:p>
    <w:p w14:paraId="7892220F" w14:textId="77777777" w:rsidR="00E92480" w:rsidRDefault="00E92480" w:rsidP="00E92480">
      <w:pPr>
        <w:pStyle w:val="BodyText"/>
      </w:pPr>
    </w:p>
    <w:p w14:paraId="19318653" w14:textId="77777777" w:rsidR="00E92480" w:rsidRPr="00F7212F" w:rsidRDefault="00E92480" w:rsidP="00E92480">
      <w:pPr>
        <w:jc w:val="both"/>
        <w:rPr>
          <w:b/>
          <w:sz w:val="24"/>
          <w:szCs w:val="24"/>
          <w:u w:val="single"/>
        </w:rPr>
      </w:pPr>
      <w:r w:rsidRPr="00F7212F">
        <w:rPr>
          <w:b/>
          <w:sz w:val="24"/>
          <w:szCs w:val="24"/>
          <w:u w:val="single"/>
        </w:rPr>
        <w:t>Exercise #1</w:t>
      </w:r>
    </w:p>
    <w:p w14:paraId="1BFACEC9" w14:textId="77777777" w:rsidR="00E92480" w:rsidRDefault="00E92480" w:rsidP="00E92480">
      <w:pPr>
        <w:jc w:val="both"/>
      </w:pPr>
    </w:p>
    <w:p w14:paraId="54CE3E03" w14:textId="77777777" w:rsidR="008B3597" w:rsidRDefault="000375C9" w:rsidP="000375C9">
      <w:pPr>
        <w:jc w:val="both"/>
        <w:rPr>
          <w:sz w:val="24"/>
          <w:szCs w:val="24"/>
        </w:rPr>
      </w:pPr>
      <w:r w:rsidRPr="007F2CFC">
        <w:rPr>
          <w:sz w:val="24"/>
          <w:szCs w:val="24"/>
        </w:rPr>
        <w:t>Create a</w:t>
      </w:r>
      <w:r>
        <w:rPr>
          <w:sz w:val="24"/>
          <w:szCs w:val="24"/>
        </w:rPr>
        <w:t xml:space="preserve">n Android app that allows users to select exercises which help people to challenge their brain. </w:t>
      </w:r>
      <w:r w:rsidRPr="007F2CFC">
        <w:rPr>
          <w:sz w:val="24"/>
          <w:szCs w:val="24"/>
        </w:rPr>
        <w:t xml:space="preserve">The </w:t>
      </w:r>
      <w:r>
        <w:rPr>
          <w:sz w:val="24"/>
          <w:szCs w:val="24"/>
        </w:rPr>
        <w:t>first activity</w:t>
      </w:r>
      <w:r w:rsidRPr="007F2CF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imply displays the </w:t>
      </w:r>
      <w:r w:rsidRPr="000141A6">
        <w:rPr>
          <w:b/>
          <w:sz w:val="24"/>
          <w:szCs w:val="24"/>
        </w:rPr>
        <w:t>logo</w:t>
      </w:r>
      <w:r>
        <w:rPr>
          <w:sz w:val="24"/>
          <w:szCs w:val="24"/>
        </w:rPr>
        <w:t xml:space="preserve"> and a</w:t>
      </w:r>
      <w:r w:rsidR="009457EF">
        <w:rPr>
          <w:sz w:val="24"/>
          <w:szCs w:val="24"/>
        </w:rPr>
        <w:t xml:space="preserve">n </w:t>
      </w:r>
      <w:r w:rsidR="009457EF" w:rsidRPr="000141A6">
        <w:rPr>
          <w:b/>
          <w:sz w:val="24"/>
          <w:szCs w:val="24"/>
        </w:rPr>
        <w:t>image</w:t>
      </w:r>
      <w:r w:rsidRPr="000141A6">
        <w:rPr>
          <w:b/>
          <w:sz w:val="24"/>
          <w:szCs w:val="24"/>
        </w:rPr>
        <w:t xml:space="preserve"> button</w:t>
      </w:r>
      <w:r w:rsidR="000141A6">
        <w:rPr>
          <w:sz w:val="24"/>
          <w:szCs w:val="24"/>
        </w:rPr>
        <w:t xml:space="preserve">. The user should click on the image button </w:t>
      </w:r>
      <w:r w:rsidR="00762F38">
        <w:rPr>
          <w:sz w:val="24"/>
          <w:szCs w:val="24"/>
        </w:rPr>
        <w:t xml:space="preserve">to </w:t>
      </w:r>
      <w:r w:rsidR="000141A6">
        <w:rPr>
          <w:sz w:val="24"/>
          <w:szCs w:val="24"/>
        </w:rPr>
        <w:t xml:space="preserve">display the second activity. The </w:t>
      </w:r>
      <w:r>
        <w:rPr>
          <w:sz w:val="24"/>
          <w:szCs w:val="24"/>
        </w:rPr>
        <w:t xml:space="preserve">second activity </w:t>
      </w:r>
      <w:r w:rsidR="000141A6">
        <w:rPr>
          <w:sz w:val="24"/>
          <w:szCs w:val="24"/>
        </w:rPr>
        <w:t xml:space="preserve">allows the user </w:t>
      </w:r>
      <w:r w:rsidR="00D43B27">
        <w:rPr>
          <w:sz w:val="24"/>
          <w:szCs w:val="24"/>
        </w:rPr>
        <w:t>to</w:t>
      </w:r>
      <w:r>
        <w:rPr>
          <w:sz w:val="24"/>
          <w:szCs w:val="24"/>
        </w:rPr>
        <w:t xml:space="preserve"> select the </w:t>
      </w:r>
      <w:r w:rsidR="00766379">
        <w:rPr>
          <w:sz w:val="24"/>
          <w:szCs w:val="24"/>
        </w:rPr>
        <w:t xml:space="preserve">types of </w:t>
      </w:r>
      <w:r>
        <w:rPr>
          <w:sz w:val="24"/>
          <w:szCs w:val="24"/>
        </w:rPr>
        <w:t xml:space="preserve">exercises as shown in the picture below. </w:t>
      </w:r>
      <w:r w:rsidR="00445821">
        <w:rPr>
          <w:sz w:val="24"/>
          <w:szCs w:val="24"/>
        </w:rPr>
        <w:t>It</w:t>
      </w:r>
      <w:r>
        <w:rPr>
          <w:sz w:val="24"/>
          <w:szCs w:val="24"/>
        </w:rPr>
        <w:t xml:space="preserve"> uses a set of </w:t>
      </w:r>
      <w:r w:rsidR="00A37693" w:rsidRPr="00746CCE">
        <w:rPr>
          <w:b/>
          <w:noProof/>
          <w:sz w:val="24"/>
          <w:szCs w:val="24"/>
        </w:rPr>
        <w:t xml:space="preserve">check </w:t>
      </w:r>
      <w:r w:rsidRPr="00746CCE">
        <w:rPr>
          <w:b/>
          <w:noProof/>
          <w:sz w:val="24"/>
          <w:szCs w:val="24"/>
        </w:rPr>
        <w:t>boxes</w:t>
      </w:r>
      <w:r>
        <w:rPr>
          <w:sz w:val="24"/>
          <w:szCs w:val="24"/>
        </w:rPr>
        <w:t xml:space="preserve"> </w:t>
      </w:r>
      <w:r w:rsidR="001015EE" w:rsidRPr="00746CCE">
        <w:rPr>
          <w:b/>
          <w:sz w:val="24"/>
          <w:szCs w:val="24"/>
        </w:rPr>
        <w:t>or</w:t>
      </w:r>
      <w:r w:rsidR="001015EE">
        <w:rPr>
          <w:sz w:val="24"/>
          <w:szCs w:val="24"/>
        </w:rPr>
        <w:t xml:space="preserve"> </w:t>
      </w:r>
      <w:r w:rsidR="001015EE" w:rsidRPr="00746CCE">
        <w:rPr>
          <w:b/>
          <w:sz w:val="24"/>
          <w:szCs w:val="24"/>
        </w:rPr>
        <w:t>radio buttons</w:t>
      </w:r>
      <w:r w:rsidR="001015E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allow </w:t>
      </w:r>
      <w:r w:rsidR="00820655">
        <w:rPr>
          <w:sz w:val="24"/>
          <w:szCs w:val="24"/>
        </w:rPr>
        <w:t xml:space="preserve">the </w:t>
      </w:r>
      <w:r w:rsidRPr="00820655">
        <w:rPr>
          <w:noProof/>
          <w:sz w:val="24"/>
          <w:szCs w:val="24"/>
        </w:rPr>
        <w:t>user</w:t>
      </w:r>
      <w:r w:rsidR="00502E83">
        <w:rPr>
          <w:noProof/>
          <w:sz w:val="24"/>
          <w:szCs w:val="24"/>
        </w:rPr>
        <w:t xml:space="preserve"> to</w:t>
      </w:r>
      <w:r>
        <w:rPr>
          <w:sz w:val="24"/>
          <w:szCs w:val="24"/>
        </w:rPr>
        <w:t xml:space="preserve"> select which</w:t>
      </w:r>
      <w:r w:rsidR="00746CCE">
        <w:rPr>
          <w:sz w:val="24"/>
          <w:szCs w:val="24"/>
        </w:rPr>
        <w:t xml:space="preserve"> exercises he/she wants</w:t>
      </w:r>
      <w:r>
        <w:rPr>
          <w:sz w:val="24"/>
          <w:szCs w:val="24"/>
        </w:rPr>
        <w:t xml:space="preserve">. </w:t>
      </w:r>
    </w:p>
    <w:p w14:paraId="02F3924B" w14:textId="77777777" w:rsidR="008B3597" w:rsidRDefault="008B3597" w:rsidP="000375C9">
      <w:pPr>
        <w:jc w:val="both"/>
        <w:rPr>
          <w:sz w:val="24"/>
          <w:szCs w:val="24"/>
        </w:rPr>
      </w:pPr>
    </w:p>
    <w:p w14:paraId="7FDBA412" w14:textId="6110903F" w:rsidR="000375C9" w:rsidRDefault="001015EE" w:rsidP="000375C9">
      <w:pPr>
        <w:jc w:val="both"/>
        <w:rPr>
          <w:b/>
          <w:sz w:val="24"/>
          <w:szCs w:val="24"/>
        </w:rPr>
      </w:pPr>
      <w:r w:rsidRPr="001015EE">
        <w:rPr>
          <w:b/>
          <w:sz w:val="24"/>
          <w:szCs w:val="24"/>
        </w:rPr>
        <w:t>Use check boxes</w:t>
      </w:r>
      <w:r w:rsidR="002F42A6">
        <w:rPr>
          <w:b/>
          <w:sz w:val="24"/>
          <w:szCs w:val="24"/>
        </w:rPr>
        <w:t xml:space="preserve"> </w:t>
      </w:r>
      <w:r w:rsidR="002F42A6" w:rsidRPr="002F42A6">
        <w:rPr>
          <w:sz w:val="24"/>
          <w:szCs w:val="24"/>
        </w:rPr>
        <w:t>(picture in the middle)</w:t>
      </w:r>
      <w:r w:rsidRPr="001015EE">
        <w:rPr>
          <w:b/>
          <w:sz w:val="24"/>
          <w:szCs w:val="24"/>
        </w:rPr>
        <w:t xml:space="preserve"> if your first na</w:t>
      </w:r>
      <w:r w:rsidR="008B3597">
        <w:rPr>
          <w:b/>
          <w:sz w:val="24"/>
          <w:szCs w:val="24"/>
        </w:rPr>
        <w:t>me starts with a letter from A-N</w:t>
      </w:r>
      <w:r w:rsidR="00D453DD">
        <w:rPr>
          <w:b/>
          <w:sz w:val="24"/>
          <w:szCs w:val="24"/>
        </w:rPr>
        <w:t xml:space="preserve"> inclusive</w:t>
      </w:r>
      <w:r w:rsidRPr="001015EE">
        <w:rPr>
          <w:b/>
          <w:sz w:val="24"/>
          <w:szCs w:val="24"/>
        </w:rPr>
        <w:t xml:space="preserve">, </w:t>
      </w:r>
      <w:r w:rsidRPr="00502E83">
        <w:rPr>
          <w:b/>
          <w:noProof/>
          <w:sz w:val="24"/>
          <w:szCs w:val="24"/>
        </w:rPr>
        <w:t>otherwise</w:t>
      </w:r>
      <w:r w:rsidR="00502E83">
        <w:rPr>
          <w:b/>
          <w:noProof/>
          <w:sz w:val="24"/>
          <w:szCs w:val="24"/>
        </w:rPr>
        <w:t>,</w:t>
      </w:r>
      <w:r w:rsidRPr="001015EE">
        <w:rPr>
          <w:b/>
          <w:sz w:val="24"/>
          <w:szCs w:val="24"/>
        </w:rPr>
        <w:t xml:space="preserve"> use </w:t>
      </w:r>
      <w:proofErr w:type="spellStart"/>
      <w:r w:rsidRPr="001015EE">
        <w:rPr>
          <w:b/>
          <w:sz w:val="24"/>
          <w:szCs w:val="24"/>
        </w:rPr>
        <w:t>RadioButton</w:t>
      </w:r>
      <w:proofErr w:type="spellEnd"/>
      <w:r w:rsidRPr="001015EE">
        <w:rPr>
          <w:b/>
          <w:sz w:val="24"/>
          <w:szCs w:val="24"/>
        </w:rPr>
        <w:t xml:space="preserve"> controls</w:t>
      </w:r>
      <w:r w:rsidR="002F42A6">
        <w:rPr>
          <w:b/>
          <w:sz w:val="24"/>
          <w:szCs w:val="24"/>
        </w:rPr>
        <w:t xml:space="preserve"> </w:t>
      </w:r>
      <w:r w:rsidR="002F42A6" w:rsidRPr="002F42A6">
        <w:rPr>
          <w:sz w:val="24"/>
          <w:szCs w:val="24"/>
        </w:rPr>
        <w:t>(picture on the right)</w:t>
      </w:r>
      <w:r w:rsidRPr="001015E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746CCE">
        <w:rPr>
          <w:sz w:val="24"/>
          <w:szCs w:val="24"/>
        </w:rPr>
        <w:t xml:space="preserve">When </w:t>
      </w:r>
      <w:r w:rsidR="000375C9" w:rsidRPr="00502E83">
        <w:rPr>
          <w:noProof/>
          <w:sz w:val="24"/>
          <w:szCs w:val="24"/>
        </w:rPr>
        <w:t>user</w:t>
      </w:r>
      <w:r w:rsidR="000375C9">
        <w:rPr>
          <w:sz w:val="24"/>
          <w:szCs w:val="24"/>
        </w:rPr>
        <w:t xml:space="preserve"> clicks on the button </w:t>
      </w:r>
      <w:r w:rsidR="000375C9" w:rsidRPr="00D43B27">
        <w:rPr>
          <w:b/>
          <w:sz w:val="24"/>
          <w:szCs w:val="24"/>
        </w:rPr>
        <w:t>Next</w:t>
      </w:r>
      <w:r w:rsidR="000375C9">
        <w:rPr>
          <w:sz w:val="24"/>
          <w:szCs w:val="24"/>
        </w:rPr>
        <w:t xml:space="preserve">, the activity </w:t>
      </w:r>
      <w:r w:rsidR="00762F38">
        <w:rPr>
          <w:sz w:val="24"/>
          <w:szCs w:val="24"/>
        </w:rPr>
        <w:t>should</w:t>
      </w:r>
      <w:r w:rsidR="000375C9">
        <w:rPr>
          <w:sz w:val="24"/>
          <w:szCs w:val="24"/>
        </w:rPr>
        <w:t xml:space="preserve"> display the selected </w:t>
      </w:r>
      <w:r w:rsidR="00746CCE">
        <w:rPr>
          <w:sz w:val="24"/>
          <w:szCs w:val="24"/>
        </w:rPr>
        <w:t xml:space="preserve">type(s) of </w:t>
      </w:r>
      <w:r w:rsidR="000375C9">
        <w:rPr>
          <w:sz w:val="24"/>
          <w:szCs w:val="24"/>
        </w:rPr>
        <w:t xml:space="preserve">exercises in a </w:t>
      </w:r>
      <w:r w:rsidR="000375C9" w:rsidRPr="00393A81">
        <w:rPr>
          <w:b/>
          <w:sz w:val="24"/>
          <w:szCs w:val="24"/>
        </w:rPr>
        <w:t>Toast</w:t>
      </w:r>
      <w:r w:rsidR="000375C9">
        <w:rPr>
          <w:sz w:val="24"/>
          <w:szCs w:val="24"/>
        </w:rPr>
        <w:t xml:space="preserve"> message.</w:t>
      </w:r>
    </w:p>
    <w:p w14:paraId="233471A4" w14:textId="77777777" w:rsidR="002F42A6" w:rsidRDefault="004D39DB" w:rsidP="002F42A6">
      <w:pPr>
        <w:jc w:val="center"/>
        <w:rPr>
          <w:sz w:val="24"/>
          <w:szCs w:val="24"/>
        </w:rPr>
      </w:pPr>
      <w:r>
        <w:rPr>
          <w:noProof/>
        </w:rPr>
        <w:object w:dxaOrig="4000" w:dyaOrig="6420" w14:anchorId="781318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168.65pt;height:270.3pt;mso-width-percent:0;mso-height-percent:0;mso-width-percent:0;mso-height-percent:0" o:ole="">
            <v:imagedata r:id="rId7" o:title=""/>
          </v:shape>
          <o:OLEObject Type="Embed" ProgID="PBrush" ShapeID="_x0000_i1026" DrawAspect="Content" ObjectID="_1760472402" r:id="rId8"/>
        </w:object>
      </w:r>
      <w:r>
        <w:rPr>
          <w:noProof/>
        </w:rPr>
        <w:object w:dxaOrig="4590" w:dyaOrig="7267" w14:anchorId="0FA760AC">
          <v:shape id="_x0000_i1025" type="#_x0000_t75" alt="" style="width:170.55pt;height:270.3pt;mso-width-percent:0;mso-height-percent:0;mso-width-percent:0;mso-height-percent:0" o:ole="">
            <v:imagedata r:id="rId9" o:title=""/>
          </v:shape>
          <o:OLEObject Type="Embed" ProgID="PBrush" ShapeID="_x0000_i1025" DrawAspect="Content" ObjectID="_1760472403" r:id="rId10"/>
        </w:object>
      </w:r>
      <w:r w:rsidR="002F42A6">
        <w:rPr>
          <w:noProof/>
        </w:rPr>
        <w:drawing>
          <wp:inline distT="0" distB="0" distL="0" distR="0" wp14:anchorId="2DF85B2C" wp14:editId="2BCE8279">
            <wp:extent cx="1982481" cy="3436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1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32A78" w14:textId="77777777" w:rsidR="00386B40" w:rsidRDefault="00386B40" w:rsidP="000375C9">
      <w:pPr>
        <w:jc w:val="both"/>
        <w:rPr>
          <w:sz w:val="24"/>
          <w:szCs w:val="24"/>
        </w:rPr>
      </w:pPr>
    </w:p>
    <w:p w14:paraId="080151E8" w14:textId="77777777" w:rsidR="000375C9" w:rsidRDefault="000375C9" w:rsidP="000375C9">
      <w:pPr>
        <w:jc w:val="both"/>
      </w:pPr>
    </w:p>
    <w:p w14:paraId="35AFE38F" w14:textId="77777777" w:rsidR="000375C9" w:rsidRDefault="000375C9" w:rsidP="002F42A6">
      <w:pPr>
        <w:ind w:left="14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100 marks)</w:t>
      </w:r>
    </w:p>
    <w:p w14:paraId="37B9BA38" w14:textId="77777777" w:rsidR="000375C9" w:rsidRDefault="000375C9" w:rsidP="000375C9">
      <w:pPr>
        <w:rPr>
          <w:sz w:val="24"/>
          <w:szCs w:val="24"/>
        </w:rPr>
      </w:pPr>
    </w:p>
    <w:p w14:paraId="6B29C4F1" w14:textId="77777777" w:rsidR="000375C9" w:rsidRDefault="000375C9" w:rsidP="000375C9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4315"/>
      </w:tblGrid>
      <w:tr w:rsidR="00502E83" w14:paraId="74A9061A" w14:textId="77777777" w:rsidTr="00701309">
        <w:tc>
          <w:tcPr>
            <w:tcW w:w="6475" w:type="dxa"/>
          </w:tcPr>
          <w:p w14:paraId="3C754025" w14:textId="77777777" w:rsidR="00502E83" w:rsidRDefault="00502E83" w:rsidP="00820655">
            <w:pPr>
              <w:pStyle w:val="Default"/>
              <w:rPr>
                <w:sz w:val="23"/>
                <w:szCs w:val="23"/>
              </w:rPr>
            </w:pPr>
            <w:r w:rsidRPr="00ED782C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4315" w:type="dxa"/>
          </w:tcPr>
          <w:p w14:paraId="792AA92C" w14:textId="77777777" w:rsidR="00502E83" w:rsidRDefault="00502E83" w:rsidP="00701309">
            <w:pPr>
              <w:pStyle w:val="Default"/>
              <w:rPr>
                <w:sz w:val="23"/>
                <w:szCs w:val="23"/>
              </w:rPr>
            </w:pPr>
          </w:p>
        </w:tc>
      </w:tr>
      <w:tr w:rsidR="00502E83" w14:paraId="76E0A951" w14:textId="77777777" w:rsidTr="00701309">
        <w:tc>
          <w:tcPr>
            <w:tcW w:w="6475" w:type="dxa"/>
          </w:tcPr>
          <w:p w14:paraId="135BFCDF" w14:textId="77777777" w:rsidR="00502E83" w:rsidRDefault="00502E83" w:rsidP="00701309">
            <w:pPr>
              <w:pStyle w:val="Default"/>
              <w:ind w:left="72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ain activity (</w:t>
            </w:r>
            <w:r w:rsidRPr="00ED782C">
              <w:rPr>
                <w:b/>
                <w:sz w:val="23"/>
                <w:szCs w:val="23"/>
              </w:rPr>
              <w:t>UI</w:t>
            </w:r>
            <w:r>
              <w:rPr>
                <w:sz w:val="23"/>
                <w:szCs w:val="23"/>
              </w:rPr>
              <w:t xml:space="preserve"> and </w:t>
            </w:r>
            <w:r w:rsidRPr="00ED782C">
              <w:rPr>
                <w:b/>
                <w:sz w:val="23"/>
                <w:szCs w:val="23"/>
              </w:rPr>
              <w:t>event handling</w:t>
            </w:r>
            <w:r>
              <w:rPr>
                <w:sz w:val="23"/>
                <w:szCs w:val="23"/>
              </w:rPr>
              <w:t>)</w:t>
            </w:r>
          </w:p>
        </w:tc>
        <w:tc>
          <w:tcPr>
            <w:tcW w:w="4315" w:type="dxa"/>
          </w:tcPr>
          <w:p w14:paraId="4B00C05E" w14:textId="77777777" w:rsidR="00502E83" w:rsidRDefault="00502E83" w:rsidP="0070130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502E83" w14:paraId="7610515D" w14:textId="77777777" w:rsidTr="00701309">
        <w:tc>
          <w:tcPr>
            <w:tcW w:w="6475" w:type="dxa"/>
          </w:tcPr>
          <w:p w14:paraId="23CC7A18" w14:textId="7653FB8C" w:rsidR="00502E83" w:rsidRDefault="00502E83" w:rsidP="00701309">
            <w:pPr>
              <w:pStyle w:val="Default"/>
              <w:ind w:left="72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econd activity (</w:t>
            </w:r>
            <w:r w:rsidRPr="00DE2953">
              <w:rPr>
                <w:b/>
                <w:sz w:val="23"/>
                <w:szCs w:val="23"/>
              </w:rPr>
              <w:t>UI</w:t>
            </w:r>
            <w:r>
              <w:rPr>
                <w:sz w:val="23"/>
                <w:szCs w:val="23"/>
              </w:rPr>
              <w:t xml:space="preserve">, </w:t>
            </w:r>
            <w:r w:rsidRPr="00DE2953">
              <w:rPr>
                <w:b/>
                <w:sz w:val="23"/>
                <w:szCs w:val="23"/>
              </w:rPr>
              <w:t>event handling</w:t>
            </w:r>
            <w:r w:rsidR="00820655">
              <w:rPr>
                <w:b/>
                <w:sz w:val="23"/>
                <w:szCs w:val="23"/>
              </w:rPr>
              <w:t>,</w:t>
            </w:r>
            <w:r>
              <w:rPr>
                <w:sz w:val="23"/>
                <w:szCs w:val="23"/>
              </w:rPr>
              <w:t xml:space="preserve"> </w:t>
            </w:r>
            <w:r w:rsidRPr="00DE2953">
              <w:rPr>
                <w:b/>
                <w:sz w:val="23"/>
                <w:szCs w:val="23"/>
              </w:rPr>
              <w:t>drawing</w:t>
            </w:r>
            <w:r w:rsidR="00552DE3">
              <w:rPr>
                <w:b/>
                <w:sz w:val="23"/>
                <w:szCs w:val="23"/>
              </w:rPr>
              <w:t>/images</w:t>
            </w:r>
            <w:r>
              <w:rPr>
                <w:sz w:val="23"/>
                <w:szCs w:val="23"/>
              </w:rPr>
              <w:t>)</w:t>
            </w:r>
          </w:p>
        </w:tc>
        <w:tc>
          <w:tcPr>
            <w:tcW w:w="4315" w:type="dxa"/>
          </w:tcPr>
          <w:p w14:paraId="7674B352" w14:textId="1EB7A6F5" w:rsidR="00502E83" w:rsidRDefault="00476CAD" w:rsidP="0082065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  <w:proofErr w:type="gramStart"/>
            <w:r w:rsidR="0079301D">
              <w:rPr>
                <w:sz w:val="23"/>
                <w:szCs w:val="23"/>
              </w:rPr>
              <w:t>%,  20</w:t>
            </w:r>
            <w:proofErr w:type="gramEnd"/>
            <w:r w:rsidR="0079301D">
              <w:rPr>
                <w:sz w:val="23"/>
                <w:szCs w:val="23"/>
              </w:rPr>
              <w:t>%,  15</w:t>
            </w:r>
            <w:r w:rsidR="00820655">
              <w:rPr>
                <w:sz w:val="23"/>
                <w:szCs w:val="23"/>
              </w:rPr>
              <w:t>%</w:t>
            </w:r>
          </w:p>
        </w:tc>
      </w:tr>
      <w:tr w:rsidR="00502E83" w14:paraId="1D9FB186" w14:textId="77777777" w:rsidTr="00701309">
        <w:tc>
          <w:tcPr>
            <w:tcW w:w="6475" w:type="dxa"/>
          </w:tcPr>
          <w:p w14:paraId="6B0E514C" w14:textId="77777777" w:rsidR="00502E83" w:rsidRDefault="00502E83" w:rsidP="00701309">
            <w:pPr>
              <w:pStyle w:val="Default"/>
              <w:ind w:left="72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Using </w:t>
            </w:r>
            <w:r w:rsidRPr="00DE2953">
              <w:rPr>
                <w:b/>
                <w:i/>
                <w:sz w:val="23"/>
                <w:szCs w:val="23"/>
              </w:rPr>
              <w:t>strings.xml</w:t>
            </w:r>
            <w:r>
              <w:rPr>
                <w:sz w:val="23"/>
                <w:szCs w:val="23"/>
              </w:rPr>
              <w:t xml:space="preserve"> to define the resources</w:t>
            </w:r>
          </w:p>
        </w:tc>
        <w:tc>
          <w:tcPr>
            <w:tcW w:w="4315" w:type="dxa"/>
          </w:tcPr>
          <w:p w14:paraId="1F51BBD6" w14:textId="41219DA4" w:rsidR="00502E83" w:rsidRDefault="00476CAD" w:rsidP="00502E8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502E83">
              <w:rPr>
                <w:sz w:val="23"/>
                <w:szCs w:val="23"/>
              </w:rPr>
              <w:t>%</w:t>
            </w:r>
          </w:p>
        </w:tc>
      </w:tr>
      <w:tr w:rsidR="00502E83" w14:paraId="62843964" w14:textId="77777777" w:rsidTr="00701309">
        <w:tc>
          <w:tcPr>
            <w:tcW w:w="6475" w:type="dxa"/>
          </w:tcPr>
          <w:p w14:paraId="126A1EAD" w14:textId="77777777" w:rsidR="00502E83" w:rsidRDefault="00502E83" w:rsidP="00701309">
            <w:pPr>
              <w:pStyle w:val="Default"/>
              <w:rPr>
                <w:sz w:val="23"/>
                <w:szCs w:val="23"/>
              </w:rPr>
            </w:pPr>
            <w:r w:rsidRPr="00525D7B">
              <w:rPr>
                <w:b/>
                <w:sz w:val="23"/>
                <w:szCs w:val="23"/>
              </w:rPr>
              <w:t>UI friendliness</w:t>
            </w:r>
            <w:r w:rsidRPr="00525D7B">
              <w:rPr>
                <w:sz w:val="23"/>
                <w:szCs w:val="23"/>
              </w:rPr>
              <w:t>:</w:t>
            </w:r>
          </w:p>
        </w:tc>
        <w:tc>
          <w:tcPr>
            <w:tcW w:w="4315" w:type="dxa"/>
          </w:tcPr>
          <w:p w14:paraId="0C2780C8" w14:textId="77777777" w:rsidR="00502E83" w:rsidRDefault="00502E83" w:rsidP="0070130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502E83" w14:paraId="45061C27" w14:textId="77777777" w:rsidTr="00701309">
        <w:tc>
          <w:tcPr>
            <w:tcW w:w="6475" w:type="dxa"/>
          </w:tcPr>
          <w:p w14:paraId="059AAF23" w14:textId="77777777" w:rsidR="00502E83" w:rsidRPr="00525D7B" w:rsidRDefault="00502E83" w:rsidP="00701309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Total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4315" w:type="dxa"/>
          </w:tcPr>
          <w:p w14:paraId="1A3D8438" w14:textId="77777777" w:rsidR="00502E83" w:rsidRDefault="00502E83" w:rsidP="0070130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14:paraId="1672ECC5" w14:textId="77777777" w:rsidR="00502E83" w:rsidRDefault="00502E83" w:rsidP="00B05358">
      <w:pPr>
        <w:rPr>
          <w:sz w:val="24"/>
          <w:szCs w:val="24"/>
        </w:rPr>
      </w:pPr>
    </w:p>
    <w:p w14:paraId="51F20AEC" w14:textId="77777777" w:rsidR="00502E83" w:rsidRDefault="00502E83" w:rsidP="00B05358">
      <w:pPr>
        <w:rPr>
          <w:sz w:val="24"/>
          <w:szCs w:val="24"/>
        </w:rPr>
      </w:pPr>
    </w:p>
    <w:p w14:paraId="4D99D2E7" w14:textId="77777777" w:rsidR="00FC64F5" w:rsidRDefault="00FC64F5" w:rsidP="00FC64F5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Android Project Naming rules:</w:t>
      </w:r>
    </w:p>
    <w:p w14:paraId="213CD996" w14:textId="77777777" w:rsidR="00FC64F5" w:rsidRDefault="00FC64F5" w:rsidP="00FC64F5">
      <w:pPr>
        <w:rPr>
          <w:b/>
          <w:bCs/>
          <w:sz w:val="23"/>
          <w:szCs w:val="23"/>
        </w:rPr>
      </w:pPr>
    </w:p>
    <w:p w14:paraId="36741806" w14:textId="77777777" w:rsidR="00FC64F5" w:rsidRPr="001428AB" w:rsidRDefault="00FC64F5" w:rsidP="001428A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1428AB">
        <w:rPr>
          <w:sz w:val="24"/>
          <w:szCs w:val="24"/>
        </w:rPr>
        <w:t xml:space="preserve">You must name your </w:t>
      </w:r>
      <w:r w:rsidR="001A67EF" w:rsidRPr="001428AB">
        <w:rPr>
          <w:b/>
          <w:sz w:val="24"/>
          <w:szCs w:val="24"/>
        </w:rPr>
        <w:t>Android Studio</w:t>
      </w:r>
      <w:r w:rsidR="00ED1004" w:rsidRPr="001428AB">
        <w:rPr>
          <w:b/>
          <w:sz w:val="24"/>
          <w:szCs w:val="24"/>
        </w:rPr>
        <w:t xml:space="preserve"> project</w:t>
      </w:r>
      <w:r w:rsidRPr="001428AB">
        <w:rPr>
          <w:sz w:val="24"/>
          <w:szCs w:val="24"/>
        </w:rPr>
        <w:t xml:space="preserve"> according to the following rule:</w:t>
      </w:r>
    </w:p>
    <w:p w14:paraId="1ECA716D" w14:textId="0C2CF5D1" w:rsidR="00FC64F5" w:rsidRPr="001428AB" w:rsidRDefault="001428AB" w:rsidP="001428AB">
      <w:pPr>
        <w:jc w:val="center"/>
        <w:rPr>
          <w:sz w:val="24"/>
          <w:szCs w:val="24"/>
        </w:rPr>
      </w:pPr>
      <w:r>
        <w:rPr>
          <w:sz w:val="24"/>
          <w:szCs w:val="24"/>
        </w:rPr>
        <w:t>YourF</w:t>
      </w:r>
      <w:r w:rsidR="00FC64F5" w:rsidRPr="001428AB">
        <w:rPr>
          <w:sz w:val="24"/>
          <w:szCs w:val="24"/>
        </w:rPr>
        <w:t>ull</w:t>
      </w:r>
      <w:r>
        <w:rPr>
          <w:sz w:val="24"/>
          <w:szCs w:val="24"/>
        </w:rPr>
        <w:t>N</w:t>
      </w:r>
      <w:r w:rsidR="00FC64F5" w:rsidRPr="001428AB">
        <w:rPr>
          <w:sz w:val="24"/>
          <w:szCs w:val="24"/>
        </w:rPr>
        <w:t>ame_COMP304</w:t>
      </w:r>
      <w:r w:rsidR="009457EF" w:rsidRPr="001428AB">
        <w:rPr>
          <w:sz w:val="24"/>
          <w:szCs w:val="24"/>
        </w:rPr>
        <w:t>_001</w:t>
      </w:r>
      <w:r w:rsidR="004433C0" w:rsidRPr="001428AB">
        <w:rPr>
          <w:sz w:val="24"/>
          <w:szCs w:val="24"/>
        </w:rPr>
        <w:t>_Hands-On_T</w:t>
      </w:r>
      <w:r w:rsidR="00411CBF" w:rsidRPr="001428AB">
        <w:rPr>
          <w:sz w:val="24"/>
          <w:szCs w:val="24"/>
        </w:rPr>
        <w:t>est</w:t>
      </w:r>
      <w:r w:rsidR="00FC64F5" w:rsidRPr="001428AB">
        <w:rPr>
          <w:sz w:val="24"/>
          <w:szCs w:val="24"/>
        </w:rPr>
        <w:t>1</w:t>
      </w:r>
      <w:r w:rsidR="008D52F8" w:rsidRPr="001428AB">
        <w:rPr>
          <w:sz w:val="24"/>
          <w:szCs w:val="24"/>
        </w:rPr>
        <w:t>_F20</w:t>
      </w:r>
    </w:p>
    <w:p w14:paraId="39EF136C" w14:textId="1DE7039E" w:rsidR="00FC64F5" w:rsidRDefault="00FC64F5" w:rsidP="001428AB">
      <w:pPr>
        <w:ind w:left="720"/>
        <w:rPr>
          <w:sz w:val="24"/>
          <w:szCs w:val="24"/>
        </w:rPr>
      </w:pPr>
      <w:r w:rsidRPr="001428AB">
        <w:rPr>
          <w:sz w:val="24"/>
          <w:szCs w:val="24"/>
        </w:rPr>
        <w:t xml:space="preserve">Example: </w:t>
      </w:r>
      <w:r w:rsidR="001428AB" w:rsidRPr="001428AB">
        <w:rPr>
          <w:sz w:val="24"/>
          <w:szCs w:val="24"/>
        </w:rPr>
        <w:t>JohnS</w:t>
      </w:r>
      <w:r w:rsidRPr="001428AB">
        <w:rPr>
          <w:sz w:val="24"/>
          <w:szCs w:val="24"/>
        </w:rPr>
        <w:t>mith_</w:t>
      </w:r>
      <w:r w:rsidR="004433C0" w:rsidRPr="001428AB">
        <w:rPr>
          <w:sz w:val="24"/>
          <w:szCs w:val="24"/>
        </w:rPr>
        <w:t>COMP304</w:t>
      </w:r>
      <w:r w:rsidR="005F6EFE" w:rsidRPr="001428AB">
        <w:rPr>
          <w:sz w:val="24"/>
          <w:szCs w:val="24"/>
        </w:rPr>
        <w:t>_00</w:t>
      </w:r>
      <w:r w:rsidR="009457EF" w:rsidRPr="001428AB">
        <w:rPr>
          <w:sz w:val="24"/>
          <w:szCs w:val="24"/>
        </w:rPr>
        <w:t>1</w:t>
      </w:r>
      <w:r w:rsidR="004433C0" w:rsidRPr="001428AB">
        <w:rPr>
          <w:sz w:val="24"/>
          <w:szCs w:val="24"/>
        </w:rPr>
        <w:t>_Hands-On_Test1</w:t>
      </w:r>
      <w:r w:rsidR="008D52F8" w:rsidRPr="001428AB">
        <w:rPr>
          <w:sz w:val="24"/>
          <w:szCs w:val="24"/>
        </w:rPr>
        <w:t>_F20</w:t>
      </w:r>
    </w:p>
    <w:p w14:paraId="23C8E9DB" w14:textId="715D0142" w:rsidR="00FC64F5" w:rsidRPr="001428AB" w:rsidRDefault="001428AB" w:rsidP="001428A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1428AB">
        <w:rPr>
          <w:b/>
          <w:sz w:val="24"/>
          <w:szCs w:val="24"/>
        </w:rPr>
        <w:t>Package name</w:t>
      </w:r>
      <w:r w:rsidRPr="001428AB">
        <w:rPr>
          <w:sz w:val="24"/>
          <w:szCs w:val="24"/>
        </w:rPr>
        <w:t xml:space="preserve"> must be </w:t>
      </w:r>
      <w:proofErr w:type="spellStart"/>
      <w:r w:rsidRPr="001428AB">
        <w:rPr>
          <w:b/>
          <w:sz w:val="24"/>
          <w:szCs w:val="24"/>
        </w:rPr>
        <w:t>com.yourfirstname.yourlastname</w:t>
      </w:r>
      <w:proofErr w:type="spellEnd"/>
      <w:r w:rsidRPr="001428AB">
        <w:rPr>
          <w:sz w:val="24"/>
          <w:szCs w:val="24"/>
        </w:rPr>
        <w:t xml:space="preserve">, for example: </w:t>
      </w:r>
      <w:proofErr w:type="spellStart"/>
      <w:r w:rsidRPr="001428AB">
        <w:rPr>
          <w:sz w:val="24"/>
          <w:szCs w:val="24"/>
        </w:rPr>
        <w:t>com.john.smith</w:t>
      </w:r>
      <w:proofErr w:type="spellEnd"/>
    </w:p>
    <w:p w14:paraId="180647DA" w14:textId="0442765D" w:rsidR="001428AB" w:rsidRPr="001428AB" w:rsidRDefault="001428AB" w:rsidP="001428A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1428AB">
        <w:rPr>
          <w:b/>
          <w:sz w:val="24"/>
          <w:szCs w:val="24"/>
        </w:rPr>
        <w:t>Main activity</w:t>
      </w:r>
      <w:r w:rsidRPr="001428AB">
        <w:rPr>
          <w:sz w:val="24"/>
          <w:szCs w:val="24"/>
        </w:rPr>
        <w:t xml:space="preserve"> should be named: </w:t>
      </w:r>
      <w:proofErr w:type="spellStart"/>
      <w:r w:rsidRPr="001428AB">
        <w:rPr>
          <w:sz w:val="24"/>
          <w:szCs w:val="24"/>
        </w:rPr>
        <w:t>YourFirstNameActivity</w:t>
      </w:r>
      <w:proofErr w:type="spellEnd"/>
      <w:r w:rsidRPr="001428AB">
        <w:rPr>
          <w:sz w:val="24"/>
          <w:szCs w:val="24"/>
        </w:rPr>
        <w:t xml:space="preserve">, for example: </w:t>
      </w:r>
      <w:proofErr w:type="spellStart"/>
      <w:r w:rsidRPr="001428AB">
        <w:rPr>
          <w:sz w:val="24"/>
          <w:szCs w:val="24"/>
        </w:rPr>
        <w:t>JohnActivity</w:t>
      </w:r>
      <w:proofErr w:type="spellEnd"/>
      <w:r w:rsidRPr="001428AB">
        <w:rPr>
          <w:sz w:val="24"/>
          <w:szCs w:val="24"/>
        </w:rPr>
        <w:t>.</w:t>
      </w:r>
    </w:p>
    <w:p w14:paraId="6881937B" w14:textId="04C38E74" w:rsidR="001428AB" w:rsidRDefault="001428AB" w:rsidP="001428A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1428AB">
        <w:rPr>
          <w:sz w:val="24"/>
          <w:szCs w:val="24"/>
        </w:rPr>
        <w:t xml:space="preserve">The </w:t>
      </w:r>
      <w:r w:rsidRPr="001428AB">
        <w:rPr>
          <w:b/>
          <w:sz w:val="24"/>
          <w:szCs w:val="24"/>
        </w:rPr>
        <w:t>second activity</w:t>
      </w:r>
      <w:r w:rsidRPr="001428AB">
        <w:rPr>
          <w:sz w:val="24"/>
          <w:szCs w:val="24"/>
        </w:rPr>
        <w:t xml:space="preserve"> should be named </w:t>
      </w:r>
      <w:proofErr w:type="spellStart"/>
      <w:r w:rsidRPr="001428AB">
        <w:rPr>
          <w:sz w:val="24"/>
          <w:szCs w:val="24"/>
        </w:rPr>
        <w:t>YourLastNameActivity</w:t>
      </w:r>
      <w:proofErr w:type="spellEnd"/>
      <w:r w:rsidRPr="001428AB">
        <w:rPr>
          <w:sz w:val="24"/>
          <w:szCs w:val="24"/>
        </w:rPr>
        <w:t xml:space="preserve">, for example: </w:t>
      </w:r>
      <w:proofErr w:type="spellStart"/>
      <w:proofErr w:type="gramStart"/>
      <w:r w:rsidRPr="001428AB">
        <w:rPr>
          <w:sz w:val="24"/>
          <w:szCs w:val="24"/>
        </w:rPr>
        <w:t>SmithActivity</w:t>
      </w:r>
      <w:proofErr w:type="spellEnd"/>
      <w:proofErr w:type="gramEnd"/>
    </w:p>
    <w:p w14:paraId="3C44869E" w14:textId="62B82C11" w:rsidR="001428AB" w:rsidRPr="001428AB" w:rsidRDefault="001428AB" w:rsidP="001428A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Provide your </w:t>
      </w:r>
      <w:r w:rsidRPr="001428AB">
        <w:rPr>
          <w:b/>
          <w:sz w:val="24"/>
          <w:szCs w:val="24"/>
        </w:rPr>
        <w:t>student number as a comment</w:t>
      </w:r>
      <w:r>
        <w:rPr>
          <w:sz w:val="24"/>
          <w:szCs w:val="24"/>
        </w:rPr>
        <w:t xml:space="preserve"> at the top of each </w:t>
      </w:r>
      <w:proofErr w:type="gramStart"/>
      <w:r>
        <w:rPr>
          <w:sz w:val="24"/>
          <w:szCs w:val="24"/>
        </w:rPr>
        <w:t>activity</w:t>
      </w:r>
      <w:proofErr w:type="gramEnd"/>
    </w:p>
    <w:p w14:paraId="5D3CA240" w14:textId="77777777" w:rsidR="001428AB" w:rsidRDefault="001428AB" w:rsidP="00FC64F5">
      <w:pPr>
        <w:rPr>
          <w:b/>
          <w:sz w:val="24"/>
          <w:szCs w:val="24"/>
        </w:rPr>
      </w:pPr>
    </w:p>
    <w:p w14:paraId="6DC0454E" w14:textId="77777777" w:rsidR="00FC64F5" w:rsidRDefault="00FC64F5" w:rsidP="00FC64F5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042FBDDF" w14:textId="77777777" w:rsidR="00FC64F5" w:rsidRDefault="00FC64F5" w:rsidP="00FC64F5">
      <w:pPr>
        <w:rPr>
          <w:b/>
          <w:sz w:val="24"/>
          <w:szCs w:val="24"/>
        </w:rPr>
      </w:pPr>
    </w:p>
    <w:p w14:paraId="3693C34B" w14:textId="77777777" w:rsidR="00FC64F5" w:rsidRPr="00C81E70" w:rsidRDefault="00FC608F" w:rsidP="00C81E70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C81E70">
        <w:rPr>
          <w:sz w:val="24"/>
          <w:szCs w:val="24"/>
        </w:rPr>
        <w:t>Archive</w:t>
      </w:r>
      <w:r w:rsidR="00FC64F5" w:rsidRPr="00C81E70">
        <w:rPr>
          <w:sz w:val="24"/>
          <w:szCs w:val="24"/>
        </w:rPr>
        <w:t xml:space="preserve"> your </w:t>
      </w:r>
      <w:r w:rsidR="00022D54" w:rsidRPr="00C81E70">
        <w:rPr>
          <w:sz w:val="24"/>
          <w:szCs w:val="24"/>
        </w:rPr>
        <w:t>project</w:t>
      </w:r>
      <w:r w:rsidR="00FC64F5" w:rsidRPr="00C81E70">
        <w:rPr>
          <w:sz w:val="24"/>
          <w:szCs w:val="24"/>
        </w:rPr>
        <w:t xml:space="preserve"> in </w:t>
      </w:r>
      <w:r w:rsidR="00022D54" w:rsidRPr="00C81E70">
        <w:rPr>
          <w:sz w:val="24"/>
          <w:szCs w:val="24"/>
        </w:rPr>
        <w:t xml:space="preserve">a </w:t>
      </w:r>
      <w:r w:rsidR="00FC64F5" w:rsidRPr="00C81E70">
        <w:rPr>
          <w:b/>
          <w:sz w:val="24"/>
          <w:szCs w:val="24"/>
        </w:rPr>
        <w:t>zip file</w:t>
      </w:r>
      <w:r w:rsidR="00994150" w:rsidRPr="00C81E70">
        <w:rPr>
          <w:sz w:val="24"/>
          <w:szCs w:val="24"/>
        </w:rPr>
        <w:t xml:space="preserve"> </w:t>
      </w:r>
      <w:r w:rsidR="00FC64F5" w:rsidRPr="00C81E70">
        <w:rPr>
          <w:sz w:val="24"/>
          <w:szCs w:val="24"/>
        </w:rPr>
        <w:t xml:space="preserve">named according to the following rule: </w:t>
      </w:r>
    </w:p>
    <w:p w14:paraId="5DB7DF53" w14:textId="5E3D30A2" w:rsidR="00FC64F5" w:rsidRPr="00C81E70" w:rsidRDefault="00D20EBF" w:rsidP="00C81E70">
      <w:pPr>
        <w:jc w:val="center"/>
        <w:rPr>
          <w:sz w:val="24"/>
          <w:szCs w:val="24"/>
        </w:rPr>
      </w:pPr>
      <w:proofErr w:type="spellStart"/>
      <w:r w:rsidRPr="00C81E70">
        <w:rPr>
          <w:b/>
          <w:sz w:val="24"/>
          <w:szCs w:val="24"/>
        </w:rPr>
        <w:t>YourF</w:t>
      </w:r>
      <w:r w:rsidR="00FC64F5" w:rsidRPr="00C81E70">
        <w:rPr>
          <w:b/>
          <w:sz w:val="24"/>
          <w:szCs w:val="24"/>
        </w:rPr>
        <w:t>ull</w:t>
      </w:r>
      <w:r w:rsidRPr="00C81E70">
        <w:rPr>
          <w:b/>
          <w:sz w:val="24"/>
          <w:szCs w:val="24"/>
        </w:rPr>
        <w:t>N</w:t>
      </w:r>
      <w:r w:rsidR="00FC64F5" w:rsidRPr="00C81E70">
        <w:rPr>
          <w:b/>
          <w:sz w:val="24"/>
          <w:szCs w:val="24"/>
        </w:rPr>
        <w:t>ame</w:t>
      </w:r>
      <w:proofErr w:type="spellEnd"/>
      <w:r w:rsidR="00FC64F5" w:rsidRPr="00C81E70">
        <w:rPr>
          <w:b/>
          <w:sz w:val="24"/>
          <w:szCs w:val="24"/>
        </w:rPr>
        <w:t>_</w:t>
      </w:r>
      <w:r w:rsidR="004433C0" w:rsidRPr="00C81E70">
        <w:rPr>
          <w:b/>
          <w:sz w:val="24"/>
          <w:szCs w:val="24"/>
        </w:rPr>
        <w:t xml:space="preserve"> COMP304</w:t>
      </w:r>
      <w:r w:rsidR="009457EF" w:rsidRPr="00C81E70">
        <w:rPr>
          <w:b/>
          <w:sz w:val="24"/>
          <w:szCs w:val="24"/>
        </w:rPr>
        <w:t>_001</w:t>
      </w:r>
      <w:r w:rsidR="004433C0" w:rsidRPr="00C81E70">
        <w:rPr>
          <w:b/>
          <w:sz w:val="24"/>
          <w:szCs w:val="24"/>
        </w:rPr>
        <w:t>_Hands-On_Test1</w:t>
      </w:r>
      <w:r w:rsidRPr="00C81E70">
        <w:rPr>
          <w:b/>
          <w:sz w:val="24"/>
          <w:szCs w:val="24"/>
        </w:rPr>
        <w:t>_F20</w:t>
      </w:r>
      <w:r w:rsidR="00FC64F5" w:rsidRPr="00C81E70">
        <w:rPr>
          <w:b/>
          <w:sz w:val="24"/>
          <w:szCs w:val="24"/>
        </w:rPr>
        <w:t>.zip</w:t>
      </w:r>
    </w:p>
    <w:p w14:paraId="71FF4D23" w14:textId="402F2409" w:rsidR="00FC64F5" w:rsidRPr="00C81E70" w:rsidRDefault="00FC64F5" w:rsidP="00C81E70">
      <w:pPr>
        <w:ind w:left="720"/>
        <w:rPr>
          <w:b/>
          <w:sz w:val="24"/>
          <w:szCs w:val="24"/>
        </w:rPr>
      </w:pPr>
      <w:r w:rsidRPr="00C81E70">
        <w:rPr>
          <w:sz w:val="24"/>
          <w:szCs w:val="24"/>
        </w:rPr>
        <w:t xml:space="preserve">Example: </w:t>
      </w:r>
      <w:proofErr w:type="spellStart"/>
      <w:r w:rsidR="00D20EBF" w:rsidRPr="00C81E70">
        <w:rPr>
          <w:b/>
          <w:sz w:val="24"/>
          <w:szCs w:val="24"/>
        </w:rPr>
        <w:t>JohnS</w:t>
      </w:r>
      <w:r w:rsidRPr="00C81E70">
        <w:rPr>
          <w:b/>
          <w:sz w:val="24"/>
          <w:szCs w:val="24"/>
        </w:rPr>
        <w:t>mith</w:t>
      </w:r>
      <w:proofErr w:type="spellEnd"/>
      <w:r w:rsidRPr="00C81E70">
        <w:rPr>
          <w:b/>
          <w:sz w:val="24"/>
          <w:szCs w:val="24"/>
        </w:rPr>
        <w:t xml:space="preserve">_ </w:t>
      </w:r>
      <w:r w:rsidR="004433C0" w:rsidRPr="00C81E70">
        <w:rPr>
          <w:b/>
          <w:sz w:val="24"/>
          <w:szCs w:val="24"/>
        </w:rPr>
        <w:t>COMP304</w:t>
      </w:r>
      <w:r w:rsidR="009457EF" w:rsidRPr="00C81E70">
        <w:rPr>
          <w:b/>
          <w:sz w:val="24"/>
          <w:szCs w:val="24"/>
        </w:rPr>
        <w:t>_001</w:t>
      </w:r>
      <w:r w:rsidR="004433C0" w:rsidRPr="00C81E70">
        <w:rPr>
          <w:b/>
          <w:sz w:val="24"/>
          <w:szCs w:val="24"/>
        </w:rPr>
        <w:t>_Hands-On_Test1</w:t>
      </w:r>
      <w:r w:rsidR="00D20EBF" w:rsidRPr="00C81E70">
        <w:rPr>
          <w:b/>
          <w:sz w:val="24"/>
          <w:szCs w:val="24"/>
        </w:rPr>
        <w:t>_F20</w:t>
      </w:r>
      <w:r w:rsidR="00411CBF" w:rsidRPr="00C81E70">
        <w:rPr>
          <w:b/>
          <w:sz w:val="24"/>
          <w:szCs w:val="24"/>
        </w:rPr>
        <w:t>.zip</w:t>
      </w:r>
    </w:p>
    <w:p w14:paraId="6A3F3DAF" w14:textId="77777777" w:rsidR="00CB5BA6" w:rsidRDefault="00CB5BA6" w:rsidP="00B05358">
      <w:pPr>
        <w:rPr>
          <w:b/>
          <w:sz w:val="24"/>
          <w:szCs w:val="24"/>
        </w:rPr>
      </w:pPr>
    </w:p>
    <w:p w14:paraId="1CE3854A" w14:textId="6FF34F02" w:rsidR="00C81E70" w:rsidRDefault="00C81E70" w:rsidP="00C81E70">
      <w:pPr>
        <w:pStyle w:val="ListParagraph"/>
        <w:numPr>
          <w:ilvl w:val="0"/>
          <w:numId w:val="9"/>
        </w:numPr>
        <w:rPr>
          <w:bCs/>
          <w:sz w:val="23"/>
          <w:szCs w:val="23"/>
        </w:rPr>
      </w:pPr>
      <w:r w:rsidRPr="00C81E70">
        <w:rPr>
          <w:b/>
          <w:bCs/>
          <w:sz w:val="23"/>
          <w:szCs w:val="23"/>
        </w:rPr>
        <w:t xml:space="preserve">Use Android Studio </w:t>
      </w:r>
      <w:r w:rsidRPr="00C81E70">
        <w:rPr>
          <w:b/>
          <w:bCs/>
          <w:sz w:val="28"/>
          <w:szCs w:val="28"/>
        </w:rPr>
        <w:t xml:space="preserve">Export to zip </w:t>
      </w:r>
      <w:r w:rsidRPr="00C81E70">
        <w:rPr>
          <w:b/>
          <w:bCs/>
          <w:sz w:val="23"/>
          <w:szCs w:val="23"/>
        </w:rPr>
        <w:t xml:space="preserve">feature to zip your projects </w:t>
      </w:r>
      <w:r w:rsidRPr="00C81E70">
        <w:rPr>
          <w:bCs/>
          <w:sz w:val="23"/>
          <w:szCs w:val="23"/>
        </w:rPr>
        <w:t>(File/Manage I</w:t>
      </w:r>
      <w:r w:rsidR="002213F3">
        <w:rPr>
          <w:bCs/>
          <w:sz w:val="23"/>
          <w:szCs w:val="23"/>
        </w:rPr>
        <w:t>DE Settings/Export to Zip file</w:t>
      </w:r>
      <w:r w:rsidRPr="00C81E70">
        <w:rPr>
          <w:bCs/>
          <w:sz w:val="23"/>
          <w:szCs w:val="23"/>
        </w:rPr>
        <w:t>)</w:t>
      </w:r>
    </w:p>
    <w:p w14:paraId="172E5A16" w14:textId="2A494CA2" w:rsidR="00CB5BA6" w:rsidRPr="00C81E70" w:rsidRDefault="00411CBF" w:rsidP="00B0535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C81E70">
        <w:rPr>
          <w:sz w:val="24"/>
          <w:szCs w:val="24"/>
        </w:rPr>
        <w:t>Upload the project</w:t>
      </w:r>
      <w:r w:rsidR="00CB5BA6" w:rsidRPr="00C81E70">
        <w:rPr>
          <w:sz w:val="24"/>
          <w:szCs w:val="24"/>
        </w:rPr>
        <w:t xml:space="preserve"> </w:t>
      </w:r>
      <w:r w:rsidR="00266072" w:rsidRPr="00C81E70">
        <w:rPr>
          <w:sz w:val="24"/>
          <w:szCs w:val="24"/>
        </w:rPr>
        <w:t>through</w:t>
      </w:r>
      <w:r w:rsidR="00CB5BA6" w:rsidRPr="00C81E70">
        <w:rPr>
          <w:sz w:val="24"/>
          <w:szCs w:val="24"/>
        </w:rPr>
        <w:t xml:space="preserve"> </w:t>
      </w:r>
      <w:r w:rsidR="00762F38" w:rsidRPr="00C81E70">
        <w:rPr>
          <w:sz w:val="24"/>
          <w:szCs w:val="24"/>
        </w:rPr>
        <w:t xml:space="preserve">the </w:t>
      </w:r>
      <w:r w:rsidR="009457EF" w:rsidRPr="00C81E70">
        <w:rPr>
          <w:sz w:val="24"/>
          <w:szCs w:val="24"/>
        </w:rPr>
        <w:t>assignment</w:t>
      </w:r>
      <w:r w:rsidR="00266072" w:rsidRPr="00C81E70">
        <w:rPr>
          <w:sz w:val="24"/>
          <w:szCs w:val="24"/>
        </w:rPr>
        <w:t xml:space="preserve"> link on </w:t>
      </w:r>
      <w:r w:rsidR="00266072" w:rsidRPr="00C81E70">
        <w:rPr>
          <w:b/>
          <w:noProof/>
          <w:sz w:val="24"/>
          <w:szCs w:val="24"/>
        </w:rPr>
        <w:t>eCentennial</w:t>
      </w:r>
      <w:r w:rsidR="00CB5BA6" w:rsidRPr="00C81E70">
        <w:rPr>
          <w:sz w:val="24"/>
          <w:szCs w:val="24"/>
        </w:rPr>
        <w:t>.</w:t>
      </w:r>
    </w:p>
    <w:sectPr w:rsidR="00CB5BA6" w:rsidRPr="00C81E70" w:rsidSect="008B3597">
      <w:headerReference w:type="default" r:id="rId12"/>
      <w:footerReference w:type="default" r:id="rId13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22949" w14:textId="77777777" w:rsidR="004D39DB" w:rsidRDefault="004D39DB">
      <w:r>
        <w:separator/>
      </w:r>
    </w:p>
  </w:endnote>
  <w:endnote w:type="continuationSeparator" w:id="0">
    <w:p w14:paraId="4F38D7F0" w14:textId="77777777" w:rsidR="004D39DB" w:rsidRDefault="004D39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1AFCE" w14:textId="77777777" w:rsidR="00D85502" w:rsidRDefault="00945095">
    <w:pPr>
      <w:pStyle w:val="Footer"/>
      <w:rPr>
        <w:u w:val="single"/>
      </w:rPr>
    </w:pPr>
    <w:r>
      <w:rPr>
        <w:u w:val="single"/>
      </w:rPr>
      <w:t xml:space="preserve">Hands-On </w:t>
    </w:r>
    <w:r w:rsidR="00D85502">
      <w:rPr>
        <w:u w:val="single"/>
      </w:rPr>
      <w:t>Test</w:t>
    </w:r>
    <w:r w:rsidR="00915121">
      <w:rPr>
        <w:u w:val="single"/>
      </w:rPr>
      <w:t xml:space="preserve"> 1</w:t>
    </w:r>
    <w:r w:rsidR="00D85502">
      <w:rPr>
        <w:u w:val="single"/>
      </w:rPr>
      <w:t xml:space="preserve">                                                                                                                  </w:t>
    </w:r>
    <w:r w:rsidR="005922DF">
      <w:rPr>
        <w:u w:val="single"/>
      </w:rPr>
      <w:t xml:space="preserve">                            </w:t>
    </w:r>
    <w:r w:rsidR="00D85502">
      <w:rPr>
        <w:u w:val="single"/>
      </w:rPr>
      <w:t xml:space="preserve">                         Page </w:t>
    </w:r>
    <w:r w:rsidR="009545BC">
      <w:rPr>
        <w:rStyle w:val="PageNumber"/>
        <w:u w:val="single"/>
      </w:rPr>
      <w:fldChar w:fldCharType="begin"/>
    </w:r>
    <w:r w:rsidR="00D85502">
      <w:rPr>
        <w:rStyle w:val="PageNumber"/>
        <w:u w:val="single"/>
      </w:rPr>
      <w:instrText xml:space="preserve"> PAGE </w:instrText>
    </w:r>
    <w:r w:rsidR="009545BC">
      <w:rPr>
        <w:rStyle w:val="PageNumber"/>
        <w:u w:val="single"/>
      </w:rPr>
      <w:fldChar w:fldCharType="separate"/>
    </w:r>
    <w:r w:rsidR="007261F5">
      <w:rPr>
        <w:rStyle w:val="PageNumber"/>
        <w:noProof/>
        <w:u w:val="single"/>
      </w:rPr>
      <w:t>1</w:t>
    </w:r>
    <w:r w:rsidR="009545BC">
      <w:rPr>
        <w:rStyle w:val="PageNumber"/>
        <w:u w:val="single"/>
      </w:rPr>
      <w:fldChar w:fldCharType="end"/>
    </w:r>
    <w:r w:rsidR="00D85502">
      <w:rPr>
        <w:rStyle w:val="PageNumber"/>
        <w:u w:val="single"/>
      </w:rPr>
      <w:t xml:space="preserve"> of </w:t>
    </w:r>
    <w:r w:rsidR="009545BC">
      <w:rPr>
        <w:rStyle w:val="PageNumber"/>
        <w:u w:val="single"/>
      </w:rPr>
      <w:fldChar w:fldCharType="begin"/>
    </w:r>
    <w:r w:rsidR="00D85502">
      <w:rPr>
        <w:rStyle w:val="PageNumber"/>
        <w:u w:val="single"/>
      </w:rPr>
      <w:instrText xml:space="preserve"> NUMPAGES </w:instrText>
    </w:r>
    <w:r w:rsidR="009545BC">
      <w:rPr>
        <w:rStyle w:val="PageNumber"/>
        <w:u w:val="single"/>
      </w:rPr>
      <w:fldChar w:fldCharType="separate"/>
    </w:r>
    <w:r w:rsidR="007261F5">
      <w:rPr>
        <w:rStyle w:val="PageNumber"/>
        <w:noProof/>
        <w:u w:val="single"/>
      </w:rPr>
      <w:t>1</w:t>
    </w:r>
    <w:r w:rsidR="009545BC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ECC80" w14:textId="77777777" w:rsidR="004D39DB" w:rsidRDefault="004D39DB">
      <w:r>
        <w:separator/>
      </w:r>
    </w:p>
  </w:footnote>
  <w:footnote w:type="continuationSeparator" w:id="0">
    <w:p w14:paraId="5293D97E" w14:textId="77777777" w:rsidR="004D39DB" w:rsidRDefault="004D39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F9662" w14:textId="727DC7B1" w:rsidR="00D85502" w:rsidRPr="00D453DD" w:rsidRDefault="00945095">
    <w:pPr>
      <w:pStyle w:val="Header"/>
      <w:rPr>
        <w:b/>
        <w:u w:val="single"/>
      </w:rPr>
    </w:pPr>
    <w:r w:rsidRPr="00D453DD">
      <w:rPr>
        <w:b/>
        <w:u w:val="single"/>
      </w:rPr>
      <w:t>Mobile Apps Development</w:t>
    </w:r>
    <w:r w:rsidR="00D85502" w:rsidRPr="00D453DD">
      <w:rPr>
        <w:b/>
        <w:u w:val="single"/>
      </w:rPr>
      <w:t xml:space="preserve">                                                                                                                            </w:t>
    </w:r>
    <w:r w:rsidR="005922DF" w:rsidRPr="00D453DD">
      <w:rPr>
        <w:b/>
        <w:u w:val="single"/>
      </w:rPr>
      <w:t xml:space="preserve">               </w:t>
    </w:r>
    <w:r w:rsidR="00D85502" w:rsidRPr="00D453DD">
      <w:rPr>
        <w:b/>
        <w:u w:val="single"/>
      </w:rPr>
      <w:t xml:space="preserve">  </w:t>
    </w:r>
    <w:r w:rsidR="00D453DD" w:rsidRPr="00D453DD">
      <w:rPr>
        <w:b/>
        <w:u w:val="single"/>
      </w:rPr>
      <w:t>COMP-304 001</w:t>
    </w:r>
  </w:p>
  <w:p w14:paraId="30491501" w14:textId="77777777" w:rsidR="00D85502" w:rsidRPr="004078FA" w:rsidRDefault="00D855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7C0C8D"/>
    <w:multiLevelType w:val="hybridMultilevel"/>
    <w:tmpl w:val="6AE68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2F142D"/>
    <w:multiLevelType w:val="hybridMultilevel"/>
    <w:tmpl w:val="482C2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281DAB"/>
    <w:multiLevelType w:val="hybridMultilevel"/>
    <w:tmpl w:val="A4085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85528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982149123">
    <w:abstractNumId w:val="1"/>
  </w:num>
  <w:num w:numId="3" w16cid:durableId="159128614">
    <w:abstractNumId w:val="3"/>
  </w:num>
  <w:num w:numId="4" w16cid:durableId="1132138755">
    <w:abstractNumId w:val="6"/>
  </w:num>
  <w:num w:numId="5" w16cid:durableId="2084523093">
    <w:abstractNumId w:val="4"/>
  </w:num>
  <w:num w:numId="6" w16cid:durableId="2071070977">
    <w:abstractNumId w:val="5"/>
  </w:num>
  <w:num w:numId="7" w16cid:durableId="757484496">
    <w:abstractNumId w:val="8"/>
  </w:num>
  <w:num w:numId="8" w16cid:durableId="1393623513">
    <w:abstractNumId w:val="2"/>
  </w:num>
  <w:num w:numId="9" w16cid:durableId="16199195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LY0NLEAIhMLSyUdpeDU4uLM/DyQArNaAD9r2yosAAAA"/>
  </w:docVars>
  <w:rsids>
    <w:rsidRoot w:val="00A174ED"/>
    <w:rsid w:val="00007BB3"/>
    <w:rsid w:val="0001190F"/>
    <w:rsid w:val="000141A6"/>
    <w:rsid w:val="00015B5C"/>
    <w:rsid w:val="00021AE0"/>
    <w:rsid w:val="00022D54"/>
    <w:rsid w:val="00027B4A"/>
    <w:rsid w:val="00034E41"/>
    <w:rsid w:val="000375C9"/>
    <w:rsid w:val="000538C8"/>
    <w:rsid w:val="000759A8"/>
    <w:rsid w:val="00085414"/>
    <w:rsid w:val="00092684"/>
    <w:rsid w:val="00097C2B"/>
    <w:rsid w:val="000A3EAA"/>
    <w:rsid w:val="000C47D5"/>
    <w:rsid w:val="000D1BE4"/>
    <w:rsid w:val="000E599C"/>
    <w:rsid w:val="000E786D"/>
    <w:rsid w:val="000F0873"/>
    <w:rsid w:val="000F2D9A"/>
    <w:rsid w:val="000F727F"/>
    <w:rsid w:val="00100A69"/>
    <w:rsid w:val="001015EE"/>
    <w:rsid w:val="00102752"/>
    <w:rsid w:val="001057C8"/>
    <w:rsid w:val="00107E45"/>
    <w:rsid w:val="001104D1"/>
    <w:rsid w:val="00124683"/>
    <w:rsid w:val="001428AB"/>
    <w:rsid w:val="0015349B"/>
    <w:rsid w:val="00154198"/>
    <w:rsid w:val="001550CD"/>
    <w:rsid w:val="00176237"/>
    <w:rsid w:val="00181B7E"/>
    <w:rsid w:val="00194217"/>
    <w:rsid w:val="001971A4"/>
    <w:rsid w:val="001A3F94"/>
    <w:rsid w:val="001A67EF"/>
    <w:rsid w:val="001B2C5C"/>
    <w:rsid w:val="001E27DD"/>
    <w:rsid w:val="001E2ABA"/>
    <w:rsid w:val="001F1000"/>
    <w:rsid w:val="001F41A6"/>
    <w:rsid w:val="002213F3"/>
    <w:rsid w:val="00251DB9"/>
    <w:rsid w:val="002557A3"/>
    <w:rsid w:val="00256D08"/>
    <w:rsid w:val="00266072"/>
    <w:rsid w:val="0026797B"/>
    <w:rsid w:val="00273F43"/>
    <w:rsid w:val="00287AC5"/>
    <w:rsid w:val="002A324C"/>
    <w:rsid w:val="002B357C"/>
    <w:rsid w:val="002B3BA6"/>
    <w:rsid w:val="002B7C89"/>
    <w:rsid w:val="002C4EBC"/>
    <w:rsid w:val="002C7236"/>
    <w:rsid w:val="002C73D7"/>
    <w:rsid w:val="002D3D99"/>
    <w:rsid w:val="002E0AE5"/>
    <w:rsid w:val="002E508F"/>
    <w:rsid w:val="002F42A6"/>
    <w:rsid w:val="00304A62"/>
    <w:rsid w:val="00312F1D"/>
    <w:rsid w:val="0032413B"/>
    <w:rsid w:val="00325EE9"/>
    <w:rsid w:val="0032699C"/>
    <w:rsid w:val="003306A2"/>
    <w:rsid w:val="00337A94"/>
    <w:rsid w:val="00345343"/>
    <w:rsid w:val="0034799E"/>
    <w:rsid w:val="00347A61"/>
    <w:rsid w:val="00350509"/>
    <w:rsid w:val="0037130D"/>
    <w:rsid w:val="00373730"/>
    <w:rsid w:val="00377164"/>
    <w:rsid w:val="00386B40"/>
    <w:rsid w:val="00393A81"/>
    <w:rsid w:val="003B5825"/>
    <w:rsid w:val="003C10DD"/>
    <w:rsid w:val="003D7399"/>
    <w:rsid w:val="003E1412"/>
    <w:rsid w:val="003E152C"/>
    <w:rsid w:val="003F6FAD"/>
    <w:rsid w:val="003F7893"/>
    <w:rsid w:val="0040662E"/>
    <w:rsid w:val="00406633"/>
    <w:rsid w:val="004078FA"/>
    <w:rsid w:val="00411CBF"/>
    <w:rsid w:val="00414643"/>
    <w:rsid w:val="00416369"/>
    <w:rsid w:val="004433C0"/>
    <w:rsid w:val="00445821"/>
    <w:rsid w:val="00476CAD"/>
    <w:rsid w:val="00476DAC"/>
    <w:rsid w:val="00495672"/>
    <w:rsid w:val="004A07C7"/>
    <w:rsid w:val="004A0FF6"/>
    <w:rsid w:val="004A1371"/>
    <w:rsid w:val="004D39DB"/>
    <w:rsid w:val="004D588D"/>
    <w:rsid w:val="004D5C44"/>
    <w:rsid w:val="005025A7"/>
    <w:rsid w:val="00502E83"/>
    <w:rsid w:val="00521B31"/>
    <w:rsid w:val="00531A57"/>
    <w:rsid w:val="0054034E"/>
    <w:rsid w:val="00543F1B"/>
    <w:rsid w:val="00552DE3"/>
    <w:rsid w:val="00554EED"/>
    <w:rsid w:val="0056316D"/>
    <w:rsid w:val="0056407E"/>
    <w:rsid w:val="0056549E"/>
    <w:rsid w:val="00570CEC"/>
    <w:rsid w:val="00591256"/>
    <w:rsid w:val="005922DF"/>
    <w:rsid w:val="005963E2"/>
    <w:rsid w:val="005B0853"/>
    <w:rsid w:val="005B09EC"/>
    <w:rsid w:val="005B4ED9"/>
    <w:rsid w:val="005B7CF3"/>
    <w:rsid w:val="005D2075"/>
    <w:rsid w:val="005E15A8"/>
    <w:rsid w:val="005F6EFE"/>
    <w:rsid w:val="00612C77"/>
    <w:rsid w:val="006170D2"/>
    <w:rsid w:val="00643416"/>
    <w:rsid w:val="0065042C"/>
    <w:rsid w:val="006724C9"/>
    <w:rsid w:val="006730D0"/>
    <w:rsid w:val="00694F4E"/>
    <w:rsid w:val="006967F9"/>
    <w:rsid w:val="006D1F63"/>
    <w:rsid w:val="006D7883"/>
    <w:rsid w:val="006E02DC"/>
    <w:rsid w:val="006F1BB4"/>
    <w:rsid w:val="006F6F39"/>
    <w:rsid w:val="00704757"/>
    <w:rsid w:val="00711B71"/>
    <w:rsid w:val="00721366"/>
    <w:rsid w:val="007261F5"/>
    <w:rsid w:val="007417AA"/>
    <w:rsid w:val="00746CCE"/>
    <w:rsid w:val="00747FE2"/>
    <w:rsid w:val="007509DE"/>
    <w:rsid w:val="00757536"/>
    <w:rsid w:val="00760AF4"/>
    <w:rsid w:val="00762F38"/>
    <w:rsid w:val="00766379"/>
    <w:rsid w:val="007758D5"/>
    <w:rsid w:val="007815FA"/>
    <w:rsid w:val="00783230"/>
    <w:rsid w:val="00790F32"/>
    <w:rsid w:val="00792A79"/>
    <w:rsid w:val="0079301D"/>
    <w:rsid w:val="00794E28"/>
    <w:rsid w:val="007A0086"/>
    <w:rsid w:val="007A1471"/>
    <w:rsid w:val="007A2CA8"/>
    <w:rsid w:val="007A7742"/>
    <w:rsid w:val="007B3F71"/>
    <w:rsid w:val="007D2C66"/>
    <w:rsid w:val="007D7A9C"/>
    <w:rsid w:val="007E00FA"/>
    <w:rsid w:val="007E5435"/>
    <w:rsid w:val="007F2B50"/>
    <w:rsid w:val="007F2CFC"/>
    <w:rsid w:val="007F7FDB"/>
    <w:rsid w:val="00803C4F"/>
    <w:rsid w:val="00805D9E"/>
    <w:rsid w:val="008160A2"/>
    <w:rsid w:val="00820655"/>
    <w:rsid w:val="00826A44"/>
    <w:rsid w:val="00835BD5"/>
    <w:rsid w:val="00836627"/>
    <w:rsid w:val="00841E94"/>
    <w:rsid w:val="00843E7E"/>
    <w:rsid w:val="00854FBF"/>
    <w:rsid w:val="00880589"/>
    <w:rsid w:val="00881AC5"/>
    <w:rsid w:val="00884E47"/>
    <w:rsid w:val="0089123C"/>
    <w:rsid w:val="008A3CC3"/>
    <w:rsid w:val="008B26D8"/>
    <w:rsid w:val="008B3597"/>
    <w:rsid w:val="008B7DB4"/>
    <w:rsid w:val="008D52F8"/>
    <w:rsid w:val="008D5E06"/>
    <w:rsid w:val="008F201F"/>
    <w:rsid w:val="00904A0F"/>
    <w:rsid w:val="00911C3C"/>
    <w:rsid w:val="0091314A"/>
    <w:rsid w:val="00915121"/>
    <w:rsid w:val="00927BC6"/>
    <w:rsid w:val="00935704"/>
    <w:rsid w:val="00936A1C"/>
    <w:rsid w:val="00936E32"/>
    <w:rsid w:val="00941E67"/>
    <w:rsid w:val="00943E58"/>
    <w:rsid w:val="00945095"/>
    <w:rsid w:val="009457EF"/>
    <w:rsid w:val="00953D5F"/>
    <w:rsid w:val="009545BC"/>
    <w:rsid w:val="00971E2D"/>
    <w:rsid w:val="00983CFC"/>
    <w:rsid w:val="00994150"/>
    <w:rsid w:val="009A05A0"/>
    <w:rsid w:val="009A3C52"/>
    <w:rsid w:val="009A6B97"/>
    <w:rsid w:val="009C2550"/>
    <w:rsid w:val="009C5387"/>
    <w:rsid w:val="009D535E"/>
    <w:rsid w:val="009D55F3"/>
    <w:rsid w:val="009F3664"/>
    <w:rsid w:val="00A0306C"/>
    <w:rsid w:val="00A11575"/>
    <w:rsid w:val="00A1342A"/>
    <w:rsid w:val="00A174ED"/>
    <w:rsid w:val="00A2353C"/>
    <w:rsid w:val="00A27A4A"/>
    <w:rsid w:val="00A35E77"/>
    <w:rsid w:val="00A37693"/>
    <w:rsid w:val="00A510CF"/>
    <w:rsid w:val="00A52B61"/>
    <w:rsid w:val="00A64600"/>
    <w:rsid w:val="00A86DD7"/>
    <w:rsid w:val="00A94204"/>
    <w:rsid w:val="00AB2835"/>
    <w:rsid w:val="00AB439D"/>
    <w:rsid w:val="00AB57BB"/>
    <w:rsid w:val="00AC03EF"/>
    <w:rsid w:val="00AC2445"/>
    <w:rsid w:val="00AD44B1"/>
    <w:rsid w:val="00AE1AD0"/>
    <w:rsid w:val="00AF1F7A"/>
    <w:rsid w:val="00B049BF"/>
    <w:rsid w:val="00B05358"/>
    <w:rsid w:val="00B239EE"/>
    <w:rsid w:val="00B2434A"/>
    <w:rsid w:val="00B32284"/>
    <w:rsid w:val="00B329B5"/>
    <w:rsid w:val="00B357FE"/>
    <w:rsid w:val="00B4541F"/>
    <w:rsid w:val="00B53118"/>
    <w:rsid w:val="00B575C4"/>
    <w:rsid w:val="00B6662B"/>
    <w:rsid w:val="00B731E7"/>
    <w:rsid w:val="00B805F9"/>
    <w:rsid w:val="00B86F8E"/>
    <w:rsid w:val="00B871D7"/>
    <w:rsid w:val="00BB2E21"/>
    <w:rsid w:val="00BE696D"/>
    <w:rsid w:val="00C02622"/>
    <w:rsid w:val="00C029DF"/>
    <w:rsid w:val="00C05FCB"/>
    <w:rsid w:val="00C06067"/>
    <w:rsid w:val="00C10B68"/>
    <w:rsid w:val="00C208B7"/>
    <w:rsid w:val="00C74131"/>
    <w:rsid w:val="00C81E70"/>
    <w:rsid w:val="00C940BA"/>
    <w:rsid w:val="00CA6D89"/>
    <w:rsid w:val="00CB1284"/>
    <w:rsid w:val="00CB5BA6"/>
    <w:rsid w:val="00CE18DE"/>
    <w:rsid w:val="00CE5982"/>
    <w:rsid w:val="00CE6B34"/>
    <w:rsid w:val="00CF66C4"/>
    <w:rsid w:val="00D074EB"/>
    <w:rsid w:val="00D134C6"/>
    <w:rsid w:val="00D146AE"/>
    <w:rsid w:val="00D20EBF"/>
    <w:rsid w:val="00D2493F"/>
    <w:rsid w:val="00D304A2"/>
    <w:rsid w:val="00D31AAA"/>
    <w:rsid w:val="00D42AAF"/>
    <w:rsid w:val="00D43B27"/>
    <w:rsid w:val="00D453DD"/>
    <w:rsid w:val="00D5046C"/>
    <w:rsid w:val="00D560A5"/>
    <w:rsid w:val="00D60DBF"/>
    <w:rsid w:val="00D625A4"/>
    <w:rsid w:val="00D63D51"/>
    <w:rsid w:val="00D70D60"/>
    <w:rsid w:val="00D85502"/>
    <w:rsid w:val="00D9085E"/>
    <w:rsid w:val="00DC5004"/>
    <w:rsid w:val="00DD3D22"/>
    <w:rsid w:val="00DE2953"/>
    <w:rsid w:val="00E028EF"/>
    <w:rsid w:val="00E12781"/>
    <w:rsid w:val="00E24C5C"/>
    <w:rsid w:val="00E272F7"/>
    <w:rsid w:val="00E27A0F"/>
    <w:rsid w:val="00E35EAE"/>
    <w:rsid w:val="00E704F9"/>
    <w:rsid w:val="00E72F2F"/>
    <w:rsid w:val="00E75A75"/>
    <w:rsid w:val="00E763D7"/>
    <w:rsid w:val="00E82D12"/>
    <w:rsid w:val="00E92480"/>
    <w:rsid w:val="00EB6223"/>
    <w:rsid w:val="00EC3DD6"/>
    <w:rsid w:val="00EC5C7A"/>
    <w:rsid w:val="00ED0592"/>
    <w:rsid w:val="00ED1004"/>
    <w:rsid w:val="00ED782C"/>
    <w:rsid w:val="00EE0ECF"/>
    <w:rsid w:val="00EF1529"/>
    <w:rsid w:val="00EF2005"/>
    <w:rsid w:val="00EF5374"/>
    <w:rsid w:val="00F125B0"/>
    <w:rsid w:val="00F1359A"/>
    <w:rsid w:val="00F21254"/>
    <w:rsid w:val="00F33165"/>
    <w:rsid w:val="00F41282"/>
    <w:rsid w:val="00F44E62"/>
    <w:rsid w:val="00F52B05"/>
    <w:rsid w:val="00F7212F"/>
    <w:rsid w:val="00F86833"/>
    <w:rsid w:val="00F91651"/>
    <w:rsid w:val="00F950AA"/>
    <w:rsid w:val="00F96B8B"/>
    <w:rsid w:val="00FC313A"/>
    <w:rsid w:val="00FC608F"/>
    <w:rsid w:val="00FC64F5"/>
    <w:rsid w:val="00FC7A7B"/>
    <w:rsid w:val="00FD56E2"/>
    <w:rsid w:val="00FF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A0EA5"/>
  <w15:docId w15:val="{E4C6B753-D6B7-4BD6-81E9-1D6C10F65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1E2D"/>
  </w:style>
  <w:style w:type="paragraph" w:styleId="Heading1">
    <w:name w:val="heading 1"/>
    <w:basedOn w:val="Normal"/>
    <w:next w:val="Normal"/>
    <w:qFormat/>
    <w:rsid w:val="00971E2D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971E2D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971E2D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971E2D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971E2D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971E2D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971E2D"/>
  </w:style>
  <w:style w:type="paragraph" w:styleId="Header">
    <w:name w:val="header"/>
    <w:basedOn w:val="Normal"/>
    <w:rsid w:val="00971E2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71E2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1E2D"/>
  </w:style>
  <w:style w:type="paragraph" w:styleId="Title">
    <w:name w:val="Title"/>
    <w:basedOn w:val="Normal"/>
    <w:qFormat/>
    <w:rsid w:val="00971E2D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971E2D"/>
    <w:rPr>
      <w:rFonts w:ascii="Courier New" w:hAnsi="Courier New"/>
    </w:rPr>
  </w:style>
  <w:style w:type="paragraph" w:styleId="BodyText">
    <w:name w:val="Body Text"/>
    <w:basedOn w:val="Normal"/>
    <w:rsid w:val="00971E2D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styleId="HTMLPreformatted">
    <w:name w:val="HTML Preformatted"/>
    <w:basedOn w:val="Normal"/>
    <w:rsid w:val="003C1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styleId="HTMLCode">
    <w:name w:val="HTML Code"/>
    <w:basedOn w:val="DefaultParagraphFont"/>
    <w:rsid w:val="003C10D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semiHidden/>
    <w:rsid w:val="00F916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60A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25A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428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Harsimran Kaur</cp:lastModifiedBy>
  <cp:revision>2</cp:revision>
  <cp:lastPrinted>2020-10-29T01:00:00Z</cp:lastPrinted>
  <dcterms:created xsi:type="dcterms:W3CDTF">2023-11-03T03:20:00Z</dcterms:created>
  <dcterms:modified xsi:type="dcterms:W3CDTF">2023-11-03T03:20:00Z</dcterms:modified>
</cp:coreProperties>
</file>